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DR</w:t>
      </w:r>
      <w:r>
        <w:t xml:space="preserve"> </w:t>
      </w:r>
      <w:r>
        <w:t xml:space="preserve">Congo</w:t>
      </w:r>
      <w:r>
        <w:t xml:space="preserve"> </w:t>
      </w:r>
      <w:r>
        <w:t xml:space="preserve">Kinshasa</w:t>
      </w:r>
    </w:p>
    <w:bookmarkStart w:id="21" w:name="X07644c4927b42a4d9ca795dc23162e9acdea70e"/>
    <w:p>
      <w:pPr>
        <w:pStyle w:val="Heading1"/>
      </w:pPr>
      <w:r>
        <w:t xml:space="preserve">Internship Application Letter for Veterinary Internship in DR Congo Kinshas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Veterinary Services</w:t>
      </w:r>
      <w:r>
        <w:br/>
      </w:r>
      <w:r>
        <w:t xml:space="preserve">Ministry of Agriculture and Livestock</w:t>
      </w:r>
      <w:r>
        <w:br/>
      </w:r>
      <w:r>
        <w:t xml:space="preserve">Kinshasa, Democratic Republic of the Congo</w:t>
      </w:r>
    </w:p>
    <w:bookmarkStart w:id="20" w:name="Xd616a7d808658f4a01e66fa37c1f667424e1495"/>
    <w:p>
      <w:pPr>
        <w:pStyle w:val="Heading2"/>
      </w:pPr>
      <w:r>
        <w:t xml:space="preserve">Subject: Internship Application for Veterinarian Position in DR Congo Kinshasa</w:t>
      </w:r>
    </w:p>
    <w:p>
      <w:pPr>
        <w:pStyle w:val="FirstParagraph"/>
      </w:pPr>
      <w:r>
        <w:t xml:space="preserve">Dear Hiring Manager,</w:t>
      </w:r>
    </w:p>
    <w:p>
      <w:pPr>
        <w:pStyle w:val="BodyText"/>
      </w:pPr>
      <w:r>
        <w:t xml:space="preserve">I am writing with profound enthusiasm to submit my application for the Veterinary Internship position within your esteemed Department of Veterinary Services, based in Kinshasa, DR Congo. As an aspiring</w:t>
      </w:r>
      <w:r>
        <w:t xml:space="preserve"> </w:t>
      </w:r>
      <w:r>
        <w:rPr>
          <w:bCs/>
          <w:b/>
        </w:rPr>
        <w:t xml:space="preserve">Veterinarian</w:t>
      </w:r>
      <w:r>
        <w:t xml:space="preserve"> </w:t>
      </w:r>
      <w:r>
        <w:t xml:space="preserve">deeply committed to advancing animal health and public welfare in resource-limited settings, I have long admired the critical work being undertaken across the Democratic Republic of the Congo to protect livestock vital for food security and economic stability. This</w:t>
      </w:r>
      <w:r>
        <w:t xml:space="preserve"> </w:t>
      </w:r>
      <w:r>
        <w:rPr>
          <w:iCs/>
          <w:i/>
        </w:rPr>
        <w:t xml:space="preserve">Internship Application Letter</w:t>
      </w:r>
      <w:r>
        <w:t xml:space="preserve"> </w:t>
      </w:r>
      <w:r>
        <w:t xml:space="preserve">serves as my formal expression of interest in contributing to your mission within the heart of Kinshasa—a city that embodies both immense challenges and transformative potential for veterinary medicine in Sub-Saharan Africa.</w:t>
      </w:r>
    </w:p>
    <w:p>
      <w:pPr>
        <w:pStyle w:val="BodyText"/>
      </w:pPr>
      <w:r>
        <w:t xml:space="preserve">The Democratic Republic of the Congo faces complex veterinary health challenges, including the resurgence of transboundary diseases like rinderpest (though now declared eradicated, legacy concerns persist), Rift Valley fever, and persistent rabies outbreaks impacting both domestic animals and human populations. Kinshasa’s rapid urbanization exacerbates these issues through peri-urban livestock rearing in densely populated areas and strained veterinary infrastructure. My academic training at [Your University] has equipped me with foundational knowledge in epidemiology, One Health principles, and clinical pathology directly relevant to addressing these challenges. During my final year, I completed a specialized module on "Zoonotic Disease Control in Tropical Urban Environments," which involved case studies on rabies management strategies applicable to Kinshasa’s informal settlements—a crucial context for effective veterinary intervention.</w:t>
      </w:r>
    </w:p>
    <w:p>
      <w:pPr>
        <w:pStyle w:val="BodyText"/>
      </w:pPr>
      <w:r>
        <w:t xml:space="preserve">My practical experience aligns precisely with the needs of your department. Last summer, I interned with [Local Animal Welfare Organization], where I assisted in mobile vaccination campaigns targeting stray dogs in a peri-urban community near [Mention Similar City/Region if possible]. This involved logistical coordination, basic clinical procedures under supervision, and community education on rabies prevention—skills directly transferable to Kinshasa’s context. I gained firsthand understanding of the cultural nuances required when engaging with communities where veterinary services are often perceived as distant or inaccessible. I also volunteered at [University Vet Clinic], performing diagnostic tests, assisting in minor surgeries, and learning to interpret laboratory results under pressure—a skillset vital for diagnosing diseases like East Coast Fever that significantly impact cattle herds across eastern DRC.</w:t>
      </w:r>
    </w:p>
    <w:p>
      <w:pPr>
        <w:pStyle w:val="BodyText"/>
      </w:pPr>
      <w:r>
        <w:t xml:space="preserve">What drives my application is not merely professional development, but a deep-seated commitment to serving communities where veterinary care is a scarce resource. In DR Congo, animals are not just livestock—they are economic lifelines for millions. A single outbreak of Newcastle Disease can devastate poultry flocks critical for household nutrition and income in Kinshasa’s markets. As an</w:t>
      </w:r>
      <w:r>
        <w:t xml:space="preserve"> </w:t>
      </w:r>
      <w:r>
        <w:rPr>
          <w:bCs/>
          <w:b/>
        </w:rPr>
        <w:t xml:space="preserve">Veterinarian</w:t>
      </w:r>
      <w:r>
        <w:t xml:space="preserve"> </w:t>
      </w:r>
      <w:r>
        <w:t xml:space="preserve">in training, I am determined to contribute to systemic improvements: from strengthening disease surveillance networks that connect rural farmers with Kinshasa-based epidemiologists, to supporting community-led animal health committees that bridge the gap between formal services and local knowledge. My fluency in French (certified B2 level) and foundational Swahili skills—honed through [Mention Language Course/Experience]—will enable me to communicate effectively with both department staff and rural communities, a necessity for ethical engagement in</w:t>
      </w:r>
      <w:r>
        <w:t xml:space="preserve"> </w:t>
      </w:r>
      <w:r>
        <w:rPr>
          <w:bCs/>
          <w:b/>
        </w:rPr>
        <w:t xml:space="preserve">DR Congo Kinshasa</w:t>
      </w:r>
      <w:r>
        <w:t xml:space="preserve">.</w:t>
      </w:r>
    </w:p>
    <w:p>
      <w:pPr>
        <w:pStyle w:val="BodyText"/>
      </w:pPr>
      <w:r>
        <w:t xml:space="preserve">I am particularly eager to learn from the innovative approaches already being piloted in Kinshasa. The Ministry’s recent collaboration with international NGOs on integrating digital tools for disease reporting (like the Panafrican Animal Health Information System) represents exactly the kind of forward-thinking work I aspire to support. During this internship, I seek to contribute actively: assisting in data collection for ongoing rabies elimination initiatives, helping develop community education materials in local languages, and supporting clinical teams during field visits to livestock markets like Ngaliema. My goal is not just to observe but to become a collaborative asset—applying my academic knowledge while absorbing the practical wisdom of your experienced team.</w:t>
      </w:r>
    </w:p>
    <w:p>
      <w:pPr>
        <w:pStyle w:val="BodyText"/>
      </w:pPr>
      <w:r>
        <w:t xml:space="preserve">My application for this Veterinary Internship reflects more than an academic requirement; it is a commitment to solidarity with the people and animals of DR Congo. I understand that internships in settings like Kinshasa require resilience, adaptability, and cultural humility—qualities I have cultivated through [Mention Challenge: e.g., "my experience working in a high-volume clinic during the 2023 influenza season" or "volunteering with displaced communities"]. I am prepared to immerse myself fully in this environment, learning from every interaction while contributing meaningfully to your department’s objectives. The prospect of supporting Kinshasa’s vital livestock markets and rural hinterlands through evidence-based veterinary practice is the professional aspiration that fuels my application.</w:t>
      </w:r>
    </w:p>
    <w:p>
      <w:pPr>
        <w:pStyle w:val="BodyText"/>
      </w:pPr>
      <w:r>
        <w:t xml:space="preserve">Thank you for considering my</w:t>
      </w:r>
      <w:r>
        <w:t xml:space="preserve"> </w:t>
      </w:r>
      <w:r>
        <w:rPr>
          <w:iCs/>
          <w:i/>
        </w:rPr>
        <w:t xml:space="preserve">Internship Application Letter</w:t>
      </w:r>
      <w:r>
        <w:t xml:space="preserve">. I am deeply motivated by the opportunity to apply my skills under your guidance in a context where veterinary medicine directly impacts national food security, poverty reduction, and human health. I have attached my curriculum vitae for your review and welcome the opportunity to discuss how my background aligns with the Department’s priorities. I am available for an interview at your earliest convenience and can be reached via email or phone at [Your Contact Details].</w:t>
      </w:r>
    </w:p>
    <w:p>
      <w:pPr>
        <w:pStyle w:val="BodyText"/>
      </w:pPr>
      <w:r>
        <w:t xml:space="preserve">I look forward to contributing to the vital work of veterinary services in DR Congo Kinshasa, where compassionate care for animals is inseparable from progress for people.</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DR Congo Kinshasa</dc:title>
  <dc:creator/>
  <dc:language>en</dc:language>
  <cp:keywords/>
  <dcterms:created xsi:type="dcterms:W3CDTF">2026-07-20T23:27:02Z</dcterms:created>
  <dcterms:modified xsi:type="dcterms:W3CDTF">2026-07-20T23:27:02Z</dcterms:modified>
</cp:coreProperties>
</file>

<file path=docProps/custom.xml><?xml version="1.0" encoding="utf-8"?>
<Properties xmlns="http://schemas.openxmlformats.org/officeDocument/2006/custom-properties" xmlns:vt="http://schemas.openxmlformats.org/officeDocument/2006/docPropsVTypes"/>
</file>